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285856" w:rsidR="0000007A" w:rsidRPr="00DE7D30" w:rsidRDefault="00BA363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A363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Science and Technology: Developments and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3DEAC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A363C">
              <w:rPr>
                <w:rFonts w:ascii="Arial" w:hAnsi="Arial" w:cs="Arial"/>
                <w:b/>
                <w:bCs/>
                <w:szCs w:val="28"/>
                <w:lang w:val="en-GB"/>
              </w:rPr>
              <w:t>434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96C6B0" w:rsidR="0000007A" w:rsidRPr="00DE7D30" w:rsidRDefault="00BA3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A363C">
              <w:rPr>
                <w:rFonts w:ascii="Arial" w:hAnsi="Arial" w:cs="Arial"/>
                <w:b/>
                <w:szCs w:val="28"/>
                <w:lang w:val="en-GB"/>
              </w:rPr>
              <w:t>Application of Pulsed Electric Field for Inactivation of Yeast S. cerevisiae in Apple Jui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8BE08C" w:rsidR="00CF0BBB" w:rsidRPr="00DE7D30" w:rsidRDefault="00BA3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179A2E4" w:rsidR="00F1171E" w:rsidRPr="00900E9B" w:rsidRDefault="00400F5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uthor must be modify the paper</w:t>
            </w:r>
            <w:r w:rsidR="00716E5D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400F54">
        <w:trPr>
          <w:trHeight w:val="917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02FC9DB" w:rsidR="00F1171E" w:rsidRPr="00900E9B" w:rsidRDefault="00400F5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tle is suitable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16E5D">
        <w:trPr>
          <w:trHeight w:val="638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D92435" w:rsidR="00F1171E" w:rsidRPr="00900E9B" w:rsidRDefault="00400F54" w:rsidP="00716E5D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needs modification.</w:t>
            </w:r>
            <w:r w:rsidR="00716E5D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CD4AB69" w:rsidR="00F1171E" w:rsidRPr="00900E9B" w:rsidRDefault="00400F54" w:rsidP="00716E5D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way is scientifically correct</w:t>
            </w:r>
            <w:r w:rsidR="00716E5D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48DE185" w:rsidR="00F1171E" w:rsidRPr="00900E9B" w:rsidRDefault="00BE4C9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is not sufficient and recent.</w:t>
            </w:r>
            <w:r w:rsidR="00716E5D">
              <w:rPr>
                <w:b/>
                <w:bCs/>
                <w:sz w:val="20"/>
                <w:szCs w:val="20"/>
                <w:lang w:val="en-GB"/>
              </w:rPr>
              <w:t xml:space="preserve"> Please </w:t>
            </w:r>
            <w:r>
              <w:rPr>
                <w:b/>
                <w:bCs/>
                <w:sz w:val="20"/>
                <w:szCs w:val="20"/>
                <w:lang w:val="en-GB"/>
              </w:rPr>
              <w:t>add the recent finding in your book chapter</w:t>
            </w:r>
            <w:r w:rsidR="00F66804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4FCE88E7" w:rsidR="00F1171E" w:rsidRPr="00900E9B" w:rsidRDefault="00BE4C9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eeds some modification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376B6126" w:rsidR="00F1171E" w:rsidRPr="00900E9B" w:rsidRDefault="00BE4C9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book </w:t>
            </w:r>
            <w:proofErr w:type="spellStart"/>
            <w:r>
              <w:rPr>
                <w:sz w:val="20"/>
                <w:szCs w:val="20"/>
                <w:lang w:val="en-GB"/>
              </w:rPr>
              <w:t>chaper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needs modification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214D43" w:rsidRPr="00214D43" w14:paraId="3DF9B68F" w14:textId="77777777" w:rsidTr="008824A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E0BDD" w14:textId="77777777" w:rsidR="00214D43" w:rsidRPr="00214D43" w:rsidRDefault="00214D43" w:rsidP="00214D4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14D4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14D4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049E597" w14:textId="77777777" w:rsidR="00214D43" w:rsidRPr="00214D43" w:rsidRDefault="00214D43" w:rsidP="00214D4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14D43" w:rsidRPr="00214D43" w14:paraId="6D981585" w14:textId="77777777" w:rsidTr="008824AF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6A96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EBFC7" w14:textId="77777777" w:rsidR="00214D43" w:rsidRPr="00214D43" w:rsidRDefault="00214D43" w:rsidP="00214D4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14D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420137A" w14:textId="77777777" w:rsidR="00214D43" w:rsidRPr="00214D43" w:rsidRDefault="00214D43" w:rsidP="00214D4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14D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214D43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214D43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14D43" w:rsidRPr="00214D43" w14:paraId="3E1D5D37" w14:textId="77777777" w:rsidTr="008824AF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E8639" w14:textId="77777777" w:rsidR="00214D43" w:rsidRPr="00214D43" w:rsidRDefault="00214D43" w:rsidP="00214D4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14D4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6F04319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B02CD" w14:textId="77777777" w:rsidR="00214D43" w:rsidRPr="00214D43" w:rsidRDefault="00214D43" w:rsidP="00214D4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14D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14D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14D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AB761D2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30659E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3B73E4F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DE235C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FF3EEA" w14:textId="77777777" w:rsidR="00214D43" w:rsidRPr="00214D43" w:rsidRDefault="00214D43" w:rsidP="00214D4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78DE864" w14:textId="77777777" w:rsidR="00214D43" w:rsidRPr="00214D43" w:rsidRDefault="00214D43" w:rsidP="00214D4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99"/>
        <w:gridCol w:w="15035"/>
      </w:tblGrid>
      <w:tr w:rsidR="00214D43" w:rsidRPr="00214D43" w14:paraId="3152506A" w14:textId="77777777" w:rsidTr="008824AF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8FCE6" w14:textId="77777777" w:rsidR="00214D43" w:rsidRPr="00214D43" w:rsidRDefault="00214D43" w:rsidP="00214D43">
            <w:pPr>
              <w:rPr>
                <w:bCs/>
                <w:u w:val="single"/>
                <w:lang w:val="en-GB"/>
              </w:rPr>
            </w:pPr>
          </w:p>
          <w:p w14:paraId="5BAAE2B6" w14:textId="77777777" w:rsidR="00214D43" w:rsidRPr="00214D43" w:rsidRDefault="00214D43" w:rsidP="00214D43">
            <w:pPr>
              <w:rPr>
                <w:b/>
                <w:u w:val="single"/>
                <w:lang w:val="en-GB"/>
              </w:rPr>
            </w:pPr>
            <w:r w:rsidRPr="00214D43">
              <w:rPr>
                <w:b/>
                <w:u w:val="single"/>
                <w:lang w:val="en-GB"/>
              </w:rPr>
              <w:t>Reviewer Details:</w:t>
            </w:r>
          </w:p>
          <w:p w14:paraId="45C8542E" w14:textId="77777777" w:rsidR="00214D43" w:rsidRPr="00214D43" w:rsidRDefault="00214D43" w:rsidP="00214D43">
            <w:pPr>
              <w:rPr>
                <w:bCs/>
                <w:u w:val="single"/>
                <w:lang w:val="en-GB"/>
              </w:rPr>
            </w:pPr>
          </w:p>
        </w:tc>
      </w:tr>
      <w:tr w:rsidR="00214D43" w:rsidRPr="00214D43" w14:paraId="6923A5DD" w14:textId="77777777" w:rsidTr="008824AF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3B4F8" w14:textId="77777777" w:rsidR="00214D43" w:rsidRPr="00214D43" w:rsidRDefault="00214D43" w:rsidP="00214D43">
            <w:pPr>
              <w:rPr>
                <w:lang w:val="en-GB"/>
              </w:rPr>
            </w:pPr>
            <w:r w:rsidRPr="00214D43">
              <w:rPr>
                <w:lang w:val="en-GB"/>
              </w:rPr>
              <w:t>Name: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26C5A" w14:textId="158FD27C" w:rsidR="00214D43" w:rsidRPr="00214D43" w:rsidRDefault="00EE21C9" w:rsidP="00214D43">
            <w:pPr>
              <w:rPr>
                <w:b/>
                <w:bCs/>
              </w:rPr>
            </w:pPr>
            <w:proofErr w:type="spellStart"/>
            <w:r w:rsidRPr="00EE21C9">
              <w:rPr>
                <w:b/>
                <w:bCs/>
              </w:rPr>
              <w:t>Messenbet</w:t>
            </w:r>
            <w:proofErr w:type="spellEnd"/>
            <w:r w:rsidRPr="00EE21C9">
              <w:rPr>
                <w:b/>
                <w:bCs/>
              </w:rPr>
              <w:t xml:space="preserve"> Geremew Kassa</w:t>
            </w:r>
          </w:p>
        </w:tc>
      </w:tr>
      <w:tr w:rsidR="00214D43" w:rsidRPr="00214D43" w14:paraId="342DF497" w14:textId="77777777" w:rsidTr="008824AF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F0214" w14:textId="77777777" w:rsidR="00214D43" w:rsidRPr="00214D43" w:rsidRDefault="00214D43" w:rsidP="00214D43">
            <w:pPr>
              <w:rPr>
                <w:lang w:val="en-GB"/>
              </w:rPr>
            </w:pPr>
            <w:r w:rsidRPr="00214D43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F773B" w14:textId="2713B3BE" w:rsidR="00214D43" w:rsidRPr="00214D43" w:rsidRDefault="00EE21C9" w:rsidP="00214D43">
            <w:pPr>
              <w:rPr>
                <w:b/>
                <w:bCs/>
                <w:lang w:val="en-GB"/>
              </w:rPr>
            </w:pPr>
            <w:proofErr w:type="spellStart"/>
            <w:r w:rsidRPr="00EE21C9">
              <w:rPr>
                <w:b/>
                <w:bCs/>
                <w:lang w:val="en-GB"/>
              </w:rPr>
              <w:t>Injibara</w:t>
            </w:r>
            <w:proofErr w:type="spellEnd"/>
            <w:r w:rsidRPr="00EE21C9">
              <w:rPr>
                <w:b/>
                <w:bCs/>
                <w:lang w:val="en-GB"/>
              </w:rPr>
              <w:t xml:space="preserve"> University, Ethiopia</w:t>
            </w:r>
          </w:p>
        </w:tc>
      </w:tr>
      <w:bookmarkEnd w:id="1"/>
    </w:tbl>
    <w:p w14:paraId="620D1CBF" w14:textId="77777777" w:rsidR="00214D43" w:rsidRPr="00214D43" w:rsidRDefault="00214D43" w:rsidP="00214D43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EA170" w14:textId="77777777" w:rsidR="00B77D3A" w:rsidRPr="0000007A" w:rsidRDefault="00B77D3A" w:rsidP="0099583E">
      <w:r>
        <w:separator/>
      </w:r>
    </w:p>
  </w:endnote>
  <w:endnote w:type="continuationSeparator" w:id="0">
    <w:p w14:paraId="0C8B6DD6" w14:textId="77777777" w:rsidR="00B77D3A" w:rsidRPr="0000007A" w:rsidRDefault="00B77D3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9EDA2" w14:textId="77777777" w:rsidR="00B77D3A" w:rsidRPr="0000007A" w:rsidRDefault="00B77D3A" w:rsidP="0099583E">
      <w:r>
        <w:separator/>
      </w:r>
    </w:p>
  </w:footnote>
  <w:footnote w:type="continuationSeparator" w:id="0">
    <w:p w14:paraId="2781E5A9" w14:textId="77777777" w:rsidR="00B77D3A" w:rsidRPr="0000007A" w:rsidRDefault="00B77D3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9558527">
    <w:abstractNumId w:val="3"/>
  </w:num>
  <w:num w:numId="2" w16cid:durableId="1269041166">
    <w:abstractNumId w:val="6"/>
  </w:num>
  <w:num w:numId="3" w16cid:durableId="1308052608">
    <w:abstractNumId w:val="5"/>
  </w:num>
  <w:num w:numId="4" w16cid:durableId="1495878094">
    <w:abstractNumId w:val="7"/>
  </w:num>
  <w:num w:numId="5" w16cid:durableId="1690452939">
    <w:abstractNumId w:val="4"/>
  </w:num>
  <w:num w:numId="6" w16cid:durableId="1028723613">
    <w:abstractNumId w:val="0"/>
  </w:num>
  <w:num w:numId="7" w16cid:durableId="1050036787">
    <w:abstractNumId w:val="1"/>
  </w:num>
  <w:num w:numId="8" w16cid:durableId="212037956">
    <w:abstractNumId w:val="9"/>
  </w:num>
  <w:num w:numId="9" w16cid:durableId="924534254">
    <w:abstractNumId w:val="8"/>
  </w:num>
  <w:num w:numId="10" w16cid:durableId="372970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3DF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D43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F54"/>
    <w:rsid w:val="00401C12"/>
    <w:rsid w:val="0042465A"/>
    <w:rsid w:val="0042706C"/>
    <w:rsid w:val="00435B36"/>
    <w:rsid w:val="00442B24"/>
    <w:rsid w:val="004430CD"/>
    <w:rsid w:val="0044519B"/>
    <w:rsid w:val="00452F40"/>
    <w:rsid w:val="00457AB1"/>
    <w:rsid w:val="00457BC0"/>
    <w:rsid w:val="00457FE5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17B5"/>
    <w:rsid w:val="005A4F17"/>
    <w:rsid w:val="005B3509"/>
    <w:rsid w:val="005B6B4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72C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E5D"/>
    <w:rsid w:val="007238EB"/>
    <w:rsid w:val="007317C3"/>
    <w:rsid w:val="0073332F"/>
    <w:rsid w:val="00734756"/>
    <w:rsid w:val="007347B9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C0D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D3A"/>
    <w:rsid w:val="00B82FFC"/>
    <w:rsid w:val="00BA1AB3"/>
    <w:rsid w:val="00BA363C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4C94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46AA5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1C9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80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6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363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297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6</cp:revision>
  <dcterms:created xsi:type="dcterms:W3CDTF">2025-01-24T12:44:00Z</dcterms:created>
  <dcterms:modified xsi:type="dcterms:W3CDTF">2026-06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